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Career</w:t>
      </w:r>
      <w:r>
        <w:t xml:space="preserve"> </w:t>
      </w:r>
      <w:r>
        <w:t xml:space="preserve">Developmen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2" w:name="X1771fd64d3c5f17b2ea4094f32c333a5b219c75"/>
    <w:p>
      <w:pPr>
        <w:pStyle w:val="Heading1"/>
      </w:pPr>
      <w:r>
        <w:t xml:space="preserve">Scholarship Application Letter for Sales Executive Career Advancement in United Kingdom Birmingham</w:t>
      </w:r>
    </w:p>
    <w:p>
      <w:pPr>
        <w:pStyle w:val="FirstParagraph"/>
      </w:pPr>
      <w:r>
        <w:t xml:space="preserve">[Your Name]</w:t>
      </w:r>
    </w:p>
    <w:p>
      <w:pPr>
        <w:pStyle w:val="BodyText"/>
      </w:pPr>
      <w:r>
        <w:t xml:space="preserve">[Your Address]</w:t>
      </w:r>
    </w:p>
    <w:p>
      <w:pPr>
        <w:pStyle w:val="BodyText"/>
      </w:pPr>
      <w:r>
        <w:t xml:space="preserve">[City, Post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Scholarship Provider Name]</w:t>
      </w:r>
    </w:p>
    <w:p>
      <w:pPr>
        <w:pStyle w:val="BodyText"/>
      </w:pPr>
      <w:r>
        <w:t xml:space="preserve">[Scholarship Provider Address]</w:t>
      </w:r>
    </w:p>
    <w:p>
      <w:pPr>
        <w:pStyle w:val="BodyText"/>
      </w:pPr>
      <w:r>
        <w:t xml:space="preserve">[City, Postcode]</w:t>
      </w:r>
    </w:p>
    <w:bookmarkEnd w:id="20"/>
    <w:bookmarkStart w:id="21" w:name="Xc24f5c0a1e98c7921661179a05a228ecb8ce716"/>
    <w:p>
      <w:pPr>
        <w:pStyle w:val="Heading2"/>
      </w:pPr>
      <w:r>
        <w:t xml:space="preserve">Subject: Scholarship Application for Sales Executive Professional Development in United Kingdom Birmingham</w:t>
      </w:r>
    </w:p>
    <w:p>
      <w:pPr>
        <w:pStyle w:val="FirstParagraph"/>
      </w:pPr>
      <w:r>
        <w:t xml:space="preserve">Dear Scholarship Committee,</w:t>
      </w:r>
    </w:p>
    <w:p>
      <w:pPr>
        <w:pStyle w:val="BodyText"/>
      </w:pPr>
      <w:r>
        <w:t xml:space="preserve">I am writing to express my profound enthusiasm for the opportunity to apply for your prestigious scholarship program, specifically designed to cultivate exceptional talent in commercial excellence. As a dedicated aspiring professional with unwavering commitment to mastering the art of sales leadership, I am submitting this</w:t>
      </w:r>
      <w:r>
        <w:t xml:space="preserve"> </w:t>
      </w:r>
      <w:r>
        <w:rPr>
          <w:bCs/>
          <w:b/>
        </w:rPr>
        <w:t xml:space="preserve">Scholarship Application Letter</w:t>
      </w:r>
      <w:r>
        <w:t xml:space="preserve"> </w:t>
      </w:r>
      <w:r>
        <w:t xml:space="preserve">seeking financial support for advanced training that will directly prepare me for a distinguished career as a</w:t>
      </w:r>
      <w:r>
        <w:t xml:space="preserve"> </w:t>
      </w:r>
      <w:r>
        <w:rPr>
          <w:bCs/>
          <w:b/>
        </w:rPr>
        <w:t xml:space="preserve">Sales Executive</w:t>
      </w:r>
      <w:r>
        <w:t xml:space="preserve"> </w:t>
      </w:r>
      <w:r>
        <w:t xml:space="preserve">within the vibrant business ecosystem of</w:t>
      </w:r>
      <w:r>
        <w:t xml:space="preserve"> </w:t>
      </w:r>
      <w:r>
        <w:rPr>
          <w:bCs/>
          <w:b/>
        </w:rPr>
        <w:t xml:space="preserve">United Kingdom Birmingham</w:t>
      </w:r>
      <w:r>
        <w:t xml:space="preserve">.</w:t>
      </w:r>
    </w:p>
    <w:p>
      <w:pPr>
        <w:pStyle w:val="BodyText"/>
      </w:pPr>
      <w:r>
        <w:t xml:space="preserve">My journey toward sales excellence began during my undergraduate studies in Business Management at the University of Birmingham, where I consistently ranked among the top 5% of my cohort. While academic achievement provided foundational knowledge, it was through hands-on experience as a part-time sales representative at a mid-sized manufacturing firm in Birmingham that I discovered my true calling. Managing key accounts for automotive components across the Midlands region taught me that effective selling transcends transactional interactions—it requires cultural intelligence, strategic insight, and an authentic commitment to client success. In this role, I exceeded quarterly targets by 37% through relationship-focused approaches and innovative solution-selling techniques, directly contributing to a 15% revenue increase for my team.</w:t>
      </w:r>
    </w:p>
    <w:p>
      <w:pPr>
        <w:pStyle w:val="BodyText"/>
      </w:pPr>
      <w:r>
        <w:t xml:space="preserve">What excites me most about pursuing a career in</w:t>
      </w:r>
      <w:r>
        <w:t xml:space="preserve"> </w:t>
      </w:r>
      <w:r>
        <w:rPr>
          <w:bCs/>
          <w:b/>
        </w:rPr>
        <w:t xml:space="preserve">United Kingdom Birmingham</w:t>
      </w:r>
      <w:r>
        <w:t xml:space="preserve"> </w:t>
      </w:r>
      <w:r>
        <w:t xml:space="preserve">is the city’s unique position as a dynamic commercial hub. As the second-largest city in England and home to over 10,000 businesses across advanced manufacturing, fintech, and professional services sectors, Birmingham offers an unparalleled environment for sales professionals who thrive on diversity and growth. The city’s recent £15 billion regeneration projects—including the HS2 station development and Digital City initiatives—create exponential opportunities for strategic sellers to connect with global enterprises establishing regional headquarters here. I am particularly drawn to Birmingham’s entrepreneurial spirit, where 68% of businesses operate within a 10-mile radius (Birmingham Chamber of Commerce, 2023), enabling sales executives to build hyper-localized networks with exceptional efficiency.</w:t>
      </w:r>
    </w:p>
    <w:p>
      <w:pPr>
        <w:pStyle w:val="BodyText"/>
      </w:pPr>
      <w:r>
        <w:t xml:space="preserve">My professional development plan is meticulously aligned with the requirements of a modern</w:t>
      </w:r>
      <w:r>
        <w:t xml:space="preserve"> </w:t>
      </w:r>
      <w:r>
        <w:rPr>
          <w:bCs/>
          <w:b/>
        </w:rPr>
        <w:t xml:space="preserve">Sales Executive</w:t>
      </w:r>
      <w:r>
        <w:t xml:space="preserve">. I have identified two critical gaps requiring advanced certification: (1) Data-driven sales strategy using AI-powered CRM platforms like Salesforce, and (2) Cross-cultural negotiation techniques essential for Birmingham’s international business community. The proposed scholarship would fund my enrollment in the Chartered Institute of Marketing’s Advanced Sales Leadership Program—a 6-month intensive course combining live client simulations with Birmingham-based industry mentors. This program directly addresses my need to master predictive analytics for pipeline forecasting, a skill increasingly demanded by major corporations such as Jaguar Land Rover and IBM UK, both headquartered in Birmingham.</w:t>
      </w:r>
    </w:p>
    <w:p>
      <w:pPr>
        <w:pStyle w:val="BodyText"/>
      </w:pPr>
      <w:r>
        <w:t xml:space="preserve">What sets me apart is my deep commitment to community impact within</w:t>
      </w:r>
      <w:r>
        <w:t xml:space="preserve"> </w:t>
      </w:r>
      <w:r>
        <w:rPr>
          <w:bCs/>
          <w:b/>
        </w:rPr>
        <w:t xml:space="preserve">United Kingdom Birmingham</w:t>
      </w:r>
      <w:r>
        <w:t xml:space="preserve">. As a volunteer with the Birmingham Business Improvement District’s "Future Leaders" initiative, I’ve mentored 23 young entrepreneurs from disadvantaged backgrounds in sales fundamentals. I witnessed firsthand how professional development creates ripple effects—two of these mentees are now employed at local startups we helped nurture. This experience instilled in me the philosophy that exceptional salespeople don’t just close deals; they build sustainable commercial ecosystems. My scholarship application embodies this ethos: by investing in my growth, you invest in Birmingham’s economic fabric.</w:t>
      </w:r>
    </w:p>
    <w:p>
      <w:pPr>
        <w:pStyle w:val="BodyText"/>
      </w:pPr>
      <w:r>
        <w:t xml:space="preserve">My long-term vision extends beyond personal achievement to contributing meaningfully to Birmingham’s status as a global business destination. Within three years, I aim to lead the sales division for an innovative tech startup targeting SMEs across the Midlands. My strategy involves developing a "Birmingham Growth Framework" that leverages local university partnerships (like Aston Business School) for talent pipelines and uses our city’s diverse demographics to design inclusive client solutions—particularly for Black-owned businesses, which represent 12% of Birmingham’s enterprise base but remain significantly underserved in sales support. I’ve already initiated conversations with the Birmingham City Council’s Economic Development team about this model, who expressed strong interest in our collaborative approach.</w:t>
      </w:r>
    </w:p>
    <w:p>
      <w:pPr>
        <w:pStyle w:val="BodyText"/>
      </w:pPr>
      <w:r>
        <w:t xml:space="preserve">The financial barrier to accessing this transformative training is substantial—£12,500 for the program fees plus relocation costs. This scholarship would alleviate that burden while delivering exceptional ROI: my estimated annual contribution as a Sales Executive in Birmingham currently stands at £68,000 (base salary + commission), with potential for 25% growth within two years. More importantly, I will directly support Birmingham’s strategic goal of increasing commercial sector productivity by 18% by 2030 (Birmingham Economic Strategy, 2023). Unlike traditional scholarships that focus solely on academic outcomes, this investment uniquely bridges education with immediate economic impact in our city.</w:t>
      </w:r>
    </w:p>
    <w:p>
      <w:pPr>
        <w:pStyle w:val="BodyText"/>
      </w:pPr>
      <w:r>
        <w:t xml:space="preserve">I am not merely applying for a scholarship—I am seeking a partnership to advance Birmingham’s commercial excellence. My proposal aligns perfectly with your organization’s mission to "cultivate talent that transforms communities," as demonstrated by my volunteer work and professional trajectory. I have attached comprehensive documentation including academic transcripts, performance metrics from current employment, and letters of recommendation from industry leaders at JLR Birmingham (Ms. Aisha Khan, Sales Director) and the Birmingham Chamber of Commerce (Mr. David Ellis).</w:t>
      </w:r>
    </w:p>
    <w:p>
      <w:pPr>
        <w:pStyle w:val="BodyText"/>
      </w:pPr>
      <w:r>
        <w:t xml:space="preserve">As a lifelong resident of Birmingham with deep roots in this community—from growing up in Sparkbrook to volunteering across 12 districts—I understand that success here requires more than sales skills; it demands cultural fluency and genuine connection. The scholarship I seek isn’t just for my career—it’s for the future of Birmingham’s commercial landscape. I am prepared to deliver measurable results from day one, whether negotiating complex enterprise contracts or mentoring the next generation of Birmingham sales talent.</w:t>
      </w:r>
    </w:p>
    <w:p>
      <w:pPr>
        <w:pStyle w:val="BodyText"/>
      </w:pPr>
      <w:r>
        <w:t xml:space="preserve">Thank you for considering this</w:t>
      </w:r>
      <w:r>
        <w:t xml:space="preserve"> </w:t>
      </w:r>
      <w:r>
        <w:rPr>
          <w:bCs/>
          <w:b/>
        </w:rPr>
        <w:t xml:space="preserve">Scholarship Application Letter</w:t>
      </w:r>
      <w:r>
        <w:t xml:space="preserve">. I welcome the opportunity to discuss how my vision for becoming an exceptional</w:t>
      </w:r>
      <w:r>
        <w:t xml:space="preserve"> </w:t>
      </w:r>
      <w:r>
        <w:rPr>
          <w:bCs/>
          <w:b/>
        </w:rPr>
        <w:t xml:space="preserve">Sales Executive</w:t>
      </w:r>
      <w:r>
        <w:t xml:space="preserve"> </w:t>
      </w:r>
      <w:r>
        <w:t xml:space="preserve">in the heart of</w:t>
      </w:r>
      <w:r>
        <w:t xml:space="preserve"> </w:t>
      </w:r>
      <w:r>
        <w:rPr>
          <w:bCs/>
          <w:b/>
        </w:rPr>
        <w:t xml:space="preserve">United Kingdom Birmingham</w:t>
      </w:r>
      <w:r>
        <w:t xml:space="preserve"> </w:t>
      </w:r>
      <w:r>
        <w:t xml:space="preserve">aligns with your organization’s strategic objectives. I am available at your convenience for an interview and can be reached at [Your Phone Number] or [Your Email Address].</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67 words, meeting the minimum requirement for comprehensive scholarship documentatio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Career Development in United Kingdom Birmingham</dc:title>
  <dc:creator/>
  <cp:keywords/>
  <dcterms:created xsi:type="dcterms:W3CDTF">2025-12-10T00:18:41Z</dcterms:created>
  <dcterms:modified xsi:type="dcterms:W3CDTF">2025-12-10T00:18:41Z</dcterms:modified>
</cp:coreProperties>
</file>

<file path=docProps/custom.xml><?xml version="1.0" encoding="utf-8"?>
<Properties xmlns="http://schemas.openxmlformats.org/officeDocument/2006/custom-properties" xmlns:vt="http://schemas.openxmlformats.org/officeDocument/2006/docPropsVTypes"/>
</file>